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Default="00A55D42"/>
    <w:p w14:paraId="436F3D48" w14:textId="77649030" w:rsidR="00197D6B" w:rsidRDefault="00197D6B" w:rsidP="00197D6B">
      <w:pPr>
        <w:jc w:val="center"/>
        <w:rPr>
          <w:rFonts w:ascii="Arial" w:hAnsi="Arial" w:cs="Arial"/>
          <w:lang w:val="en-US"/>
        </w:rPr>
      </w:pPr>
      <w:r w:rsidRPr="00197D6B">
        <w:rPr>
          <w:rFonts w:ascii="Arial" w:hAnsi="Arial" w:cs="Arial"/>
          <w:lang w:val="en-US"/>
        </w:rPr>
        <w:t>Recycled PP Flakes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 method</w:t>
                </w:r>
              </w:p>
            </w:tc>
          </w:sdtContent>
        </w:sdt>
      </w:tr>
      <w:tr w:rsidR="009B5126" w:rsidRPr="00A364F6" w14:paraId="24BA050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156658627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317F713" w14:textId="195C71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nsity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73220688"/>
            <w:placeholder>
              <w:docPart w:val="B83AEA1F936F46D3A636341AC42A625E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96E8725" w14:textId="1BBD1CCD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937873859"/>
              <w:lock w:val="contentLocked"/>
              <w:placeholder>
                <w:docPart w:val="911323DD64CE4478966F0CDCC7398665"/>
              </w:placeholder>
              <w:text/>
            </w:sdtPr>
            <w:sdtEndPr/>
            <w:sdtContent>
              <w:p w14:paraId="104357DB" w14:textId="2F8062B8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c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kg/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97561782"/>
              <w:lock w:val="contentLocked"/>
              <w:placeholder>
                <w:docPart w:val="5F073543A30B4A3B86027B7D78B265B0"/>
              </w:placeholder>
              <w:text/>
            </w:sdtPr>
            <w:sdtEndPr/>
            <w:sdtContent>
              <w:p w14:paraId="028E35FE" w14:textId="6A886362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83-1:2019</w:t>
                </w:r>
              </w:p>
            </w:sdtContent>
          </w:sdt>
        </w:tc>
      </w:tr>
      <w:tr w:rsidR="009B5126" w:rsidRPr="00A364F6" w14:paraId="09AC94A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F261F11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cm</w:t>
                </w:r>
                <w:r w:rsidRPr="00724B91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kg/m</w:t>
                </w:r>
                <w:r w:rsidRPr="00724B91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7C54C2F7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60 or EN 15345</w:t>
                </w:r>
              </w:p>
            </w:sdtContent>
          </w:sdt>
        </w:tc>
      </w:tr>
      <w:tr w:rsidR="009B5126" w:rsidRPr="00A364F6" w14:paraId="65A6758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73180688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elt flow r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8B43AD3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10min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0960698A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33-1:2011</w:t>
                </w:r>
              </w:p>
            </w:sdtContent>
          </w:sdt>
        </w:tc>
      </w:tr>
      <w:tr w:rsidR="009B5126" w:rsidRPr="00A364F6" w14:paraId="6669AF94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1C15CB9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sh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31505DEF" w14:textId="1A4BC4C0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  <w:p w14:paraId="5ED0EF87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B3C928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3451-1:2019</w:t>
                </w:r>
              </w:p>
            </w:sdtContent>
          </w:sdt>
        </w:tc>
      </w:tr>
      <w:tr w:rsidR="009B5126" w:rsidRPr="00A364F6" w14:paraId="56F3D4AF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74ED73C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Flake size 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45C63DC4" w14:textId="0204EF66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  <w:p w14:paraId="21C7899A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3C412E40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5:2007</w:t>
                </w:r>
              </w:p>
            </w:sdtContent>
          </w:sdt>
        </w:tc>
      </w:tr>
      <w:tr w:rsidR="009B5126" w:rsidRPr="00A364F6" w14:paraId="74F0C63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4617427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63332DBD" w14:textId="164AD617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Flake distribution (min –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843121350"/>
            <w:placeholder>
              <w:docPart w:val="4C28576CC941424CBFAB9600BACB8BEF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3D6EA8A4" w14:textId="121CEBD1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833653700"/>
              <w:lock w:val="contentLocked"/>
              <w:placeholder>
                <w:docPart w:val="BE8FF407CDC14798A31C5D764A2F253E"/>
              </w:placeholder>
              <w:text/>
            </w:sdtPr>
            <w:sdtEndPr/>
            <w:sdtContent>
              <w:p w14:paraId="1A6C446E" w14:textId="2BF285D4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  <w:p w14:paraId="59487484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581329448"/>
              <w:lock w:val="contentLocked"/>
              <w:placeholder>
                <w:docPart w:val="78C8082E95674D14916096626A0D6367"/>
              </w:placeholder>
              <w:text/>
            </w:sdtPr>
            <w:sdtEndPr/>
            <w:sdtContent>
              <w:p w14:paraId="4BAADD18" w14:textId="73B34492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5:2007</w:t>
                </w:r>
              </w:p>
            </w:sdtContent>
          </w:sdt>
        </w:tc>
      </w:tr>
      <w:tr w:rsidR="009B5126" w:rsidRPr="00A364F6" w14:paraId="5CE1B91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5EA10E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370CF0AF" w14:textId="2DE37822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  <w:p w14:paraId="509A1A2F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42BBE179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Moisture Analyser / infrared heater or TGA </w:t>
                </w:r>
                <w:r w:rsidR="0050117F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EN 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11358-1:2014</w:t>
                </w:r>
              </w:p>
            </w:sdtContent>
          </w:sdt>
        </w:tc>
      </w:tr>
      <w:tr w:rsidR="009B5126" w:rsidRPr="00A364F6" w14:paraId="29CC545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97553077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21573290"/>
            <w:placeholder>
              <w:docPart w:val="DB99344588DA40B4BEBCC73E91B7F132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53D998A1" w14:textId="67C7BCA9" w:rsidR="00B90CAA" w:rsidRPr="00A364F6" w:rsidRDefault="00B90CAA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20EFD8A7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823673"/>
              <w:lock w:val="contentLocked"/>
              <w:placeholder>
                <w:docPart w:val="6D20A1B7428343ECABD0D1C8546B9FAE"/>
              </w:placeholder>
              <w:text/>
            </w:sdtPr>
            <w:sdtEndPr/>
            <w:sdtContent>
              <w:p w14:paraId="2C573D03" w14:textId="2AD9663F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9B5126" w:rsidRPr="00A364F6" w14:paraId="190ED455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8595162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83549169"/>
            <w:placeholder>
              <w:docPart w:val="6FC15B8B900F42D790BEF6E40B921FD8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473CA7D7" w14:textId="749D8119" w:rsidR="00B90CAA" w:rsidRPr="00A364F6" w:rsidRDefault="00B90CAA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78EB1E68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28922328"/>
              <w:lock w:val="contentLocked"/>
              <w:placeholder>
                <w:docPart w:val="EDB412A607A5461AB88071D9142299D3"/>
              </w:placeholder>
              <w:text/>
            </w:sdtPr>
            <w:sdtEndPr/>
            <w:sdtContent>
              <w:p w14:paraId="6EFA72B1" w14:textId="30ABFC3F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B90CAA" w:rsidRPr="00A364F6" w14:paraId="7B3D355C" w14:textId="77777777" w:rsidTr="007C7C5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D0DC987" w:rsidR="00B90CAA" w:rsidRPr="00A364F6" w:rsidRDefault="006D0244" w:rsidP="007C7C5A">
            <w:pPr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497189681"/>
                <w:lock w:val="contentLocked"/>
                <w:placeholder>
                  <w:docPart w:val="454B0C10753146B691F7C775CDB9F53F"/>
                </w:placeholder>
                <w:text/>
              </w:sdtPr>
              <w:sdtEndPr/>
              <w:sdtContent>
                <w:r w:rsidR="00B90CAA"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vAlign w:val="center"/>
          </w:tcPr>
          <w:p w14:paraId="0D150A6A" w14:textId="65C5E204" w:rsidR="00B90CAA" w:rsidRPr="00A364F6" w:rsidRDefault="00B90CAA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B90CAA" w:rsidRPr="00A364F6" w14:paraId="13641C60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9042373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used packaging"/>
            <w:id w:val="1229882735"/>
            <w:placeholder>
              <w:docPart w:val="8B2A96E74C1C41B29358E43B7A919D7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0E4D2207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647468155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0900585"/>
            <w:lock w:val="contentLocked"/>
            <w:placeholder>
              <w:docPart w:val="2C49F79105ED44E4937782BF09F86081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 w:rsidR="00F965F4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B90CAA" w:rsidRPr="00A364F6" w14:paraId="40E3297C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15067411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minimum truck load"/>
            <w:id w:val="-712495176"/>
            <w:placeholder>
              <w:docPart w:val="3DCD813B53B84914BB367B8A0C56836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A364F6" w:rsidRDefault="00B90CAA" w:rsidP="00197D6B">
      <w:pPr>
        <w:rPr>
          <w:rFonts w:ascii="Arial" w:hAnsi="Arial" w:cs="Arial"/>
          <w:sz w:val="8"/>
          <w:szCs w:val="8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A364F6" w14:paraId="7E4B0CD3" w14:textId="77777777" w:rsidTr="006D0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S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uppli</w:t>
                </w:r>
                <w:proofErr w:type="spellStart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er</w:t>
                </w:r>
                <w:proofErr w:type="spellEnd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</w:p>
        </w:tc>
      </w:tr>
      <w:tr w:rsidR="00B90CAA" w:rsidRPr="00A364F6" w14:paraId="2773C0F7" w14:textId="77777777" w:rsidTr="006D02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6D024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6D02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  <w:lang w:val="en-US"/>
        </w:rPr>
      </w:pPr>
    </w:p>
    <w:sdt>
      <w:sdtPr>
        <w:rPr>
          <w:rFonts w:ascii="Arial" w:hAnsi="Arial" w:cs="Arial"/>
          <w:sz w:val="16"/>
          <w:szCs w:val="16"/>
          <w:lang w:val="en-US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  <w:lang w:val="en-US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US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14:paraId="27E9D7C3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 dark or other</w:t>
          </w:r>
        </w:p>
        <w:p w14:paraId="17097095" w14:textId="4294D7D2" w:rsidR="002B4410" w:rsidRDefault="00CD58CC" w:rsidP="00115212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</w:t>
          </w:r>
          <w:r w:rsidR="002B4410">
            <w:rPr>
              <w:rFonts w:ascii="Arial" w:hAnsi="Arial" w:cs="Arial"/>
              <w:sz w:val="16"/>
              <w:szCs w:val="16"/>
              <w:lang w:val="en-US"/>
            </w:rPr>
            <w:t xml:space="preserve">: describe </w:t>
          </w:r>
          <w:r w:rsidR="003515EB">
            <w:rPr>
              <w:rFonts w:ascii="Arial" w:hAnsi="Arial" w:cs="Arial"/>
              <w:sz w:val="16"/>
              <w:szCs w:val="16"/>
              <w:lang w:val="en-US"/>
            </w:rPr>
            <w:t>if the flake has a normal appearance</w:t>
          </w:r>
        </w:p>
        <w:p w14:paraId="0D0927B1" w14:textId="7C5B06EE" w:rsidR="00A364F6" w:rsidRPr="00115212" w:rsidRDefault="00CD58CC" w:rsidP="00A364F6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</w:t>
          </w:r>
          <w:r w:rsidR="002B4410">
            <w:rPr>
              <w:rFonts w:ascii="Arial" w:hAnsi="Arial" w:cs="Arial"/>
              <w:sz w:val="16"/>
              <w:szCs w:val="16"/>
              <w:lang w:val="en-US"/>
            </w:rPr>
            <w:t xml:space="preserve">: describe </w:t>
          </w:r>
          <w:r w:rsidR="00AD68E3">
            <w:rPr>
              <w:rFonts w:ascii="Arial" w:hAnsi="Arial" w:cs="Arial"/>
              <w:sz w:val="16"/>
              <w:szCs w:val="16"/>
              <w:lang w:val="en-US"/>
            </w:rPr>
            <w:t>the impurities visible in the flake</w:t>
          </w:r>
        </w:p>
      </w:sdtContent>
    </w:sdt>
    <w:sectPr w:rsidR="00A364F6" w:rsidRPr="0011521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1E2C6" w14:textId="77777777" w:rsidR="00887B06" w:rsidRDefault="00887B06" w:rsidP="00197D6B">
      <w:pPr>
        <w:spacing w:after="0" w:line="240" w:lineRule="auto"/>
      </w:pPr>
      <w:r>
        <w:separator/>
      </w:r>
    </w:p>
  </w:endnote>
  <w:endnote w:type="continuationSeparator" w:id="0">
    <w:p w14:paraId="4CC2C942" w14:textId="77777777" w:rsidR="00887B06" w:rsidRDefault="00887B06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73222C9D" w:rsidR="00A364F6" w:rsidRPr="00A364F6" w:rsidRDefault="006D0244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F67732" w14:textId="77777777" w:rsidR="00887B06" w:rsidRDefault="00887B06" w:rsidP="00197D6B">
      <w:pPr>
        <w:spacing w:after="0" w:line="240" w:lineRule="auto"/>
      </w:pPr>
      <w:r>
        <w:separator/>
      </w:r>
    </w:p>
  </w:footnote>
  <w:footnote w:type="continuationSeparator" w:id="0">
    <w:p w14:paraId="6D6BB62A" w14:textId="77777777" w:rsidR="00887B06" w:rsidRDefault="00887B06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6D0244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rwUAjj0o4SwAAAA="/>
  </w:docVars>
  <w:rsids>
    <w:rsidRoot w:val="00197D6B"/>
    <w:rsid w:val="000019A6"/>
    <w:rsid w:val="000A2C24"/>
    <w:rsid w:val="00115212"/>
    <w:rsid w:val="00156EB3"/>
    <w:rsid w:val="00197D6B"/>
    <w:rsid w:val="00201811"/>
    <w:rsid w:val="002B4410"/>
    <w:rsid w:val="003515EB"/>
    <w:rsid w:val="003A0C6C"/>
    <w:rsid w:val="0050117F"/>
    <w:rsid w:val="00511359"/>
    <w:rsid w:val="00662EE6"/>
    <w:rsid w:val="006A38ED"/>
    <w:rsid w:val="006D0244"/>
    <w:rsid w:val="007241A2"/>
    <w:rsid w:val="00724B91"/>
    <w:rsid w:val="00781769"/>
    <w:rsid w:val="007C7C5A"/>
    <w:rsid w:val="00882D9E"/>
    <w:rsid w:val="00887B06"/>
    <w:rsid w:val="0091339A"/>
    <w:rsid w:val="009B5126"/>
    <w:rsid w:val="009C6A45"/>
    <w:rsid w:val="00A364F6"/>
    <w:rsid w:val="00A55D42"/>
    <w:rsid w:val="00AD68E3"/>
    <w:rsid w:val="00B20341"/>
    <w:rsid w:val="00B90CAA"/>
    <w:rsid w:val="00CD58CC"/>
    <w:rsid w:val="00D62AAF"/>
    <w:rsid w:val="00F175EB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CD69EF" w:rsidP="00CD69EF">
          <w:pPr>
            <w:pStyle w:val="8B4261CBA40E422F9268B691C3A193DB30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CD69EF" w:rsidP="00CD69EF">
          <w:pPr>
            <w:pStyle w:val="25DA770E5E1647588DB6046793BE89362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CD69EF" w:rsidP="00CD69EF">
          <w:pPr>
            <w:pStyle w:val="8C2C82FD714C4D0A92A1DDB792E46BA82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CD69EF" w:rsidP="00CD69EF">
          <w:pPr>
            <w:pStyle w:val="2F8289CF650E43C7BC4B187BF300D9E52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CD69EF" w:rsidP="00CD69EF">
          <w:pPr>
            <w:pStyle w:val="8ED4AE1B383243A48DB0D8BD976146302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CD69EF" w:rsidP="00CD69EF">
          <w:pPr>
            <w:pStyle w:val="0AAA0F5871E040369B078290249267CC2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CD69EF" w:rsidP="00CD69EF">
          <w:pPr>
            <w:pStyle w:val="A97A5911E2FD40998CE03723212B0B8B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CD69EF" w:rsidP="00CD69EF">
          <w:pPr>
            <w:pStyle w:val="92BCE0169DD34C938177AC0F804648E7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CD69EF" w:rsidP="00CD69EF">
          <w:pPr>
            <w:pStyle w:val="B8F693DCC5E54E41B6B6E241220CA1AD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CD69EF" w:rsidP="00CD69EF">
          <w:pPr>
            <w:pStyle w:val="06E9E485B64A4EF5BDDD49D8993C9507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C28576CC941424CBFAB9600BACB8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336CE-CF68-4FCD-85C8-F4091A13E7B7}"/>
      </w:docPartPr>
      <w:docPartBody>
        <w:p w:rsidR="00483CC1" w:rsidRDefault="00CD69EF" w:rsidP="00CD69EF">
          <w:pPr>
            <w:pStyle w:val="4C28576CC941424CBFAB9600BACB8BEF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CD69EF" w:rsidP="00CD69EF">
          <w:pPr>
            <w:pStyle w:val="68927025456640059EC564CAE1A4E0DC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B99344588DA40B4BEBCC73E91B7F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0BDE0-6634-4C9D-B88C-B0B40674F309}"/>
      </w:docPartPr>
      <w:docPartBody>
        <w:p w:rsidR="00483CC1" w:rsidRDefault="00CD69EF" w:rsidP="00CD69EF">
          <w:pPr>
            <w:pStyle w:val="DB99344588DA40B4BEBCC73E91B7F132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FC15B8B900F42D790BEF6E40B921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F9D54-FAD8-4A47-963F-4C77BDE74146}"/>
      </w:docPartPr>
      <w:docPartBody>
        <w:p w:rsidR="00483CC1" w:rsidRDefault="00CD69EF" w:rsidP="00CD69EF">
          <w:pPr>
            <w:pStyle w:val="6FC15B8B900F42D790BEF6E40B921FD8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3AEA1F936F46D3A636341AC42A6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2525A-B2DE-4BB3-B3AB-C565A29A399A}"/>
      </w:docPartPr>
      <w:docPartBody>
        <w:p w:rsidR="00483CC1" w:rsidRDefault="00CD69EF" w:rsidP="00CD69EF">
          <w:pPr>
            <w:pStyle w:val="B83AEA1F936F46D3A636341AC42A625E2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11323DD64CE4478966F0CDCC739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B06FE-A2CD-4049-97C4-4B36F9B17587}"/>
      </w:docPartPr>
      <w:docPartBody>
        <w:p w:rsidR="00483CC1" w:rsidRDefault="006851BB" w:rsidP="006851BB">
          <w:pPr>
            <w:pStyle w:val="911323DD64CE4478966F0CDCC739866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8FF407CDC14798A31C5D764A2F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5BC43-4806-4494-8FF3-6EAB7155AFB7}"/>
      </w:docPartPr>
      <w:docPartBody>
        <w:p w:rsidR="00483CC1" w:rsidRDefault="006851BB" w:rsidP="006851BB">
          <w:pPr>
            <w:pStyle w:val="BE8FF407CDC14798A31C5D764A2F253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73543A30B4A3B86027B7D78B26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B684F-9296-4F8D-81AF-EA84F96901FD}"/>
      </w:docPartPr>
      <w:docPartBody>
        <w:p w:rsidR="00483CC1" w:rsidRDefault="006851BB" w:rsidP="006851BB">
          <w:pPr>
            <w:pStyle w:val="5F073543A30B4A3B86027B7D78B265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C8082E95674D14916096626A0D6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C5101-CB6F-4EBC-AA26-1D68A3EB8166}"/>
      </w:docPartPr>
      <w:docPartBody>
        <w:p w:rsidR="00483CC1" w:rsidRDefault="006851BB" w:rsidP="006851BB">
          <w:pPr>
            <w:pStyle w:val="78C8082E95674D14916096626A0D636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0A1B7428343ECABD0D1C8546B9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5072-4D82-4BD0-8586-744CD2B5AB2F}"/>
      </w:docPartPr>
      <w:docPartBody>
        <w:p w:rsidR="00483CC1" w:rsidRDefault="006851BB" w:rsidP="006851BB">
          <w:pPr>
            <w:pStyle w:val="6D20A1B7428343ECABD0D1C8546B9FA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412A607A5461AB88071D914229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1FE3B-5E08-4F0D-A132-66C41CAE6D2A}"/>
      </w:docPartPr>
      <w:docPartBody>
        <w:p w:rsidR="00483CC1" w:rsidRDefault="006851BB" w:rsidP="006851BB">
          <w:pPr>
            <w:pStyle w:val="EDB412A607A5461AB88071D9142299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4B0C10753146B691F7C775CDB9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22CB7-BBBE-4E50-9E63-91576311E8EE}"/>
      </w:docPartPr>
      <w:docPartBody>
        <w:p w:rsidR="00483CC1" w:rsidRDefault="006851BB" w:rsidP="006851BB">
          <w:pPr>
            <w:pStyle w:val="454B0C10753146B691F7C775CDB9F53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A96E74C1C41B29358E43B7A919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FA281-984A-47FB-B18B-38399BF8BA6C}"/>
      </w:docPartPr>
      <w:docPartBody>
        <w:p w:rsidR="00483CC1" w:rsidRDefault="00CD69EF" w:rsidP="00CD69EF">
          <w:pPr>
            <w:pStyle w:val="8B2A96E74C1C41B29358E43B7A919D7E2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49F79105ED44E4937782BF09F86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18B19-4B78-43BC-AEF1-591227C5E526}"/>
      </w:docPartPr>
      <w:docPartBody>
        <w:p w:rsidR="00483CC1" w:rsidRDefault="00CD69EF" w:rsidP="00CD69EF">
          <w:pPr>
            <w:pStyle w:val="2C49F79105ED44E4937782BF09F860812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  <w:lang w:val="en-US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3DCD813B53B84914BB367B8A0C568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FE62D-E6B3-4519-AD60-F13283F2AE7F}"/>
      </w:docPartPr>
      <w:docPartBody>
        <w:p w:rsidR="00483CC1" w:rsidRDefault="00CD69EF" w:rsidP="00CD69EF">
          <w:pPr>
            <w:pStyle w:val="3DCD813B53B84914BB367B8A0C5683602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CD69EF" w:rsidP="00CD69EF">
          <w:pPr>
            <w:pStyle w:val="5A0B7126673E44D494CBC5353CC23485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CD69EF" w:rsidP="00CD69EF">
          <w:pPr>
            <w:pStyle w:val="064C8B26D95340D0ADD404550F0F80E2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CD69EF" w:rsidP="00CD69EF">
          <w:pPr>
            <w:pStyle w:val="CE38DC525B424561904AF43FD85BAA39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CD69EF" w:rsidP="00CD69EF">
          <w:pPr>
            <w:pStyle w:val="BFBC9BA8A1F542E88CE4BBD27051A21E15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CD69EF" w:rsidP="00CD69EF">
          <w:pPr>
            <w:pStyle w:val="09DCFA631F414449A0E130D2C7A6743E10"/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CD69EF" w:rsidRDefault="00CD69EF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:rsidR="00CD69EF" w:rsidRDefault="00CD69EF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 dark or other</w:t>
          </w:r>
        </w:p>
        <w:p w:rsidR="00CD69EF" w:rsidRDefault="00CD69EF" w:rsidP="00115212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: describe if the flake has a normal appearance</w:t>
          </w:r>
        </w:p>
        <w:p w:rsidR="00A868A2" w:rsidRDefault="00CD69EF" w:rsidP="00CD69EF">
          <w:pPr>
            <w:pStyle w:val="DF9981638779416AA166C1DDB905D7C07"/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: describe the impurities visible in the flak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483CC1"/>
    <w:rsid w:val="006851BB"/>
    <w:rsid w:val="00797C6C"/>
    <w:rsid w:val="00A868A2"/>
    <w:rsid w:val="00AE5AA6"/>
    <w:rsid w:val="00C50763"/>
    <w:rsid w:val="00CD69EF"/>
    <w:rsid w:val="00D710DC"/>
    <w:rsid w:val="00F80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69EF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CD69EF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CD69EF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03F0FCCF44B452E90DB97209348F034">
    <w:name w:val="203F0FCCF44B452E90DB97209348F034"/>
    <w:rsid w:val="00D710DC"/>
  </w:style>
  <w:style w:type="paragraph" w:customStyle="1" w:styleId="5E21E4A655BB406981C2803E629E80A1">
    <w:name w:val="5E21E4A655BB406981C2803E629E80A1"/>
    <w:rsid w:val="00D710DC"/>
  </w:style>
  <w:style w:type="paragraph" w:customStyle="1" w:styleId="25DA770E5E1647588DB6046793BE893621">
    <w:name w:val="25DA770E5E1647588DB6046793BE893621"/>
    <w:rsid w:val="00D710DC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D710DC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D710DC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D710DC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D710DC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D710DC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D710DC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D710DC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D710DC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D710DC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D710DC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D710DC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D710DC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D710DC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D710DC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D710DC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D710DC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D710DC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D710DC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D710DC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D710DC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D710DC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D710DC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D710DC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D710DC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D710DC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D710DC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D710DC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D710DC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D710DC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D710DC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D710DC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D710DC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D710DC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D710DC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D710DC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D710DC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D710DC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D710DC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D710DC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D710DC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D710DC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D710DC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D710DC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D710DC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D710DC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D710DC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D710DC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D710DC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D710DC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D710DC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D710DC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D710DC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D710DC"/>
    <w:rPr>
      <w:rFonts w:eastAsiaTheme="minorHAnsi"/>
      <w:lang w:eastAsia="en-US"/>
    </w:rPr>
  </w:style>
  <w:style w:type="paragraph" w:customStyle="1" w:styleId="4C28576CC941424CBFAB9600BACB8BEF21">
    <w:name w:val="4C28576CC941424CBFAB9600BACB8BEF21"/>
    <w:rsid w:val="00D710DC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D710DC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D710DC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D710DC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D710DC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D710DC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D710DC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D710DC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D710DC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D710DC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D710DC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D710DC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C50763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C50763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C50763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C50763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C50763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C50763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C50763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C50763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C50763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C50763"/>
    <w:rPr>
      <w:rFonts w:eastAsiaTheme="minorHAnsi"/>
      <w:lang w:eastAsia="en-US"/>
    </w:rPr>
  </w:style>
  <w:style w:type="paragraph" w:customStyle="1" w:styleId="4C28576CC941424CBFAB9600BACB8BEF22">
    <w:name w:val="4C28576CC941424CBFAB9600BACB8BEF22"/>
    <w:rsid w:val="00C50763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C50763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C50763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C50763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C50763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C50763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C50763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C50763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C50763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C50763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C50763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C50763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C50763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C5076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C5076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F8030F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F8030F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F8030F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F8030F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F8030F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F8030F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F8030F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F8030F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F8030F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F8030F"/>
    <w:rPr>
      <w:rFonts w:eastAsiaTheme="minorHAnsi"/>
      <w:lang w:eastAsia="en-US"/>
    </w:rPr>
  </w:style>
  <w:style w:type="paragraph" w:customStyle="1" w:styleId="4C28576CC941424CBFAB9600BACB8BEF23">
    <w:name w:val="4C28576CC941424CBFAB9600BACB8BEF23"/>
    <w:rsid w:val="00F8030F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F8030F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F8030F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F8030F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F8030F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F8030F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F8030F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F8030F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F8030F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F8030F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F8030F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F8030F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F8030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F8030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797C6C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797C6C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797C6C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797C6C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797C6C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797C6C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797C6C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797C6C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797C6C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797C6C"/>
    <w:rPr>
      <w:rFonts w:eastAsiaTheme="minorHAnsi"/>
      <w:lang w:eastAsia="en-US"/>
    </w:rPr>
  </w:style>
  <w:style w:type="paragraph" w:customStyle="1" w:styleId="4C28576CC941424CBFAB9600BACB8BEF24">
    <w:name w:val="4C28576CC941424CBFAB9600BACB8BEF24"/>
    <w:rsid w:val="00797C6C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797C6C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797C6C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797C6C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797C6C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797C6C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797C6C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797C6C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797C6C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797C6C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797C6C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797C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797C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797C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CD69EF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CD69EF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CD69EF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CD69EF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CD69EF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CD69EF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CD69EF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CD69EF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CD69EF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CD69EF"/>
    <w:rPr>
      <w:rFonts w:eastAsiaTheme="minorHAnsi"/>
      <w:lang w:eastAsia="en-US"/>
    </w:rPr>
  </w:style>
  <w:style w:type="paragraph" w:customStyle="1" w:styleId="4C28576CC941424CBFAB9600BACB8BEF25">
    <w:name w:val="4C28576CC941424CBFAB9600BACB8BEF25"/>
    <w:rsid w:val="00CD69EF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CD69EF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CD69EF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CD69EF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CD69EF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CD69EF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CD69EF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CD69EF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CD69EF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CD69EF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CD69EF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CD69EF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CD69E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CD69E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BB3050-B0A2-468C-ABE5-1F116EDFBA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3</cp:revision>
  <dcterms:created xsi:type="dcterms:W3CDTF">2020-06-16T12:56:00Z</dcterms:created>
  <dcterms:modified xsi:type="dcterms:W3CDTF">2020-06-16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